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Хемраев Макса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1219392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9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522846" cy="3031957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2846" cy="3031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1541745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1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733800" cy="3148652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8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524013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4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Хемраев Максат</dc:creator>
  <dc:language>ru-RU</dc:language>
  <cp:keywords/>
  <dcterms:created xsi:type="dcterms:W3CDTF">2025-04-02T10:04:53Z</dcterms:created>
  <dcterms:modified xsi:type="dcterms:W3CDTF">2025-04-02T10:0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